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6672A5EA" w14:textId="3B23539A" w:rsidR="008E61A5" w:rsidRDefault="000C0EE1" w:rsidP="000F72FC">
      <w:pPr>
        <w:jc w:val="center"/>
      </w:pPr>
      <w:r w:rsidRPr="000C0EE1">
        <w:t xml:space="preserve">Submit your solutions in </w:t>
      </w:r>
      <w:r w:rsidRPr="000C0EE1">
        <w:rPr>
          <w:noProof/>
        </w:rPr>
        <w:t xml:space="preserve">the SoftUni </w:t>
      </w:r>
      <w:r w:rsidRPr="000C0EE1">
        <w:t>judge system at</w:t>
      </w:r>
      <w:r w:rsidR="008E61A5">
        <w:t>:</w:t>
      </w:r>
    </w:p>
    <w:p w14:paraId="554AFD08" w14:textId="5102D6EB" w:rsidR="008E61A5" w:rsidRDefault="00F01453" w:rsidP="000F72FC">
      <w:pPr>
        <w:jc w:val="center"/>
      </w:pPr>
      <w:hyperlink r:id="rId8" w:history="1">
        <w:r w:rsidR="007270F1">
          <w:rPr>
            <w:rStyle w:val="Hyperlink"/>
          </w:rPr>
          <w:t>https://judge.softuni.org/Contests/2768/Classes-and-Attributes-Lab</w:t>
        </w:r>
      </w:hyperlink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0F72FC" w:rsidRDefault="00B86E46" w:rsidP="00555540">
      <w:pPr>
        <w:rPr>
          <w:rFonts w:ascii="Consolas" w:hAnsi="Consolas"/>
          <w:b/>
          <w:noProof/>
          <w:lang w:val="bg-BG"/>
        </w:rPr>
      </w:pPr>
      <w:r w:rsidRPr="000F72FC">
        <w:rPr>
          <w:rFonts w:ascii="Consolas" w:hAnsi="Consolas"/>
          <w:b/>
          <w:noProof/>
          <w:lang w:val="bg-BG"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 w:rsidRPr="000F72FC">
        <w:rPr>
          <w:rFonts w:ascii="Consolas" w:hAnsi="Consolas"/>
          <w:b/>
          <w:noProof/>
          <w:lang w:val="bg-BG"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erson = new Person('Anna', 'Simpson', 22, 'anna@yahoo.com');</w:t>
            </w:r>
          </w:p>
          <w:p w14:paraId="3A03840D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lastRenderedPageBreak/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c = new Circle(2);</w:t>
            </w:r>
          </w:p>
          <w:p w14:paraId="0BC132B1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.log(`Radius: ${c.radius}`);</w:t>
            </w:r>
          </w:p>
          <w:p w14:paraId="0DC256BE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7386717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07BBD626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 xml:space="preserve"> = 1.6;</w:t>
            </w:r>
          </w:p>
          <w:p w14:paraId="4C132348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Radius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radius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153D52D5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6C9F686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</w:p>
          <w:p w14:paraId="3C26147B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Radius: 2</w:t>
            </w:r>
          </w:p>
          <w:p w14:paraId="1BEC7EAA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Diameter: 4</w:t>
            </w:r>
          </w:p>
          <w:p w14:paraId="5AC3FA47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rea: 12.566370614359172</w:t>
            </w:r>
          </w:p>
          <w:p w14:paraId="2B654A50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Radius: 0.8</w:t>
            </w:r>
          </w:p>
          <w:p w14:paraId="67E0B4B4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Diameter: 1.6</w:t>
            </w:r>
          </w:p>
          <w:p w14:paraId="32814ED5" w14:textId="77777777" w:rsidR="00555540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1 = new Point(5, 5);</w:t>
            </w:r>
          </w:p>
          <w:p w14:paraId="5804F24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2 = new Point(9, 8);</w:t>
            </w:r>
          </w:p>
          <w:p w14:paraId="50CEC470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5</w:t>
            </w:r>
          </w:p>
        </w:tc>
      </w:tr>
    </w:tbl>
    <w:p w14:paraId="3397C208" w14:textId="77777777" w:rsidR="002447FA" w:rsidRPr="00150356" w:rsidRDefault="002447FA" w:rsidP="002447FA">
      <w:pPr>
        <w:pStyle w:val="Heading2"/>
        <w:rPr>
          <w:lang w:val="bg-BG"/>
        </w:rPr>
      </w:pPr>
      <w:r w:rsidRPr="00150356">
        <w:t>Auto-Engineering Company</w:t>
      </w:r>
    </w:p>
    <w:p w14:paraId="5FFB8372" w14:textId="77777777" w:rsidR="002447FA" w:rsidRPr="00150356" w:rsidRDefault="002447FA" w:rsidP="002447FA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4EEEA4C0" w14:textId="77777777" w:rsidR="002447FA" w:rsidRPr="00150356" w:rsidRDefault="002447FA" w:rsidP="002447FA">
      <w:pPr>
        <w:pStyle w:val="Heading3"/>
        <w:rPr>
          <w:lang w:val="bg-BG"/>
        </w:rPr>
      </w:pPr>
      <w:r w:rsidRPr="00150356">
        <w:t>Input</w:t>
      </w:r>
    </w:p>
    <w:p w14:paraId="343328A7" w14:textId="77777777" w:rsidR="002447FA" w:rsidRPr="00150356" w:rsidRDefault="002447FA" w:rsidP="002447FA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29AB4C69" w14:textId="77777777" w:rsidR="002447FA" w:rsidRPr="00150356" w:rsidRDefault="002447FA" w:rsidP="002447FA">
      <w:pPr>
        <w:rPr>
          <w:lang w:val="bg-BG"/>
        </w:rPr>
      </w:pPr>
      <w:r w:rsidRPr="00447404">
        <w:t>"</w:t>
      </w:r>
      <w:r>
        <w:rPr>
          <w:rStyle w:val="CodeChar"/>
        </w:rPr>
        <w:t>{</w:t>
      </w:r>
      <w:proofErr w:type="spellStart"/>
      <w:r>
        <w:rPr>
          <w:rStyle w:val="CodeChar"/>
        </w:rPr>
        <w:t>carBrand</w:t>
      </w:r>
      <w:proofErr w:type="spellEnd"/>
      <w:r>
        <w:rPr>
          <w:rStyle w:val="CodeChar"/>
        </w:rPr>
        <w:t xml:space="preserve">} </w:t>
      </w:r>
      <w:r w:rsidRPr="00150356">
        <w:rPr>
          <w:rStyle w:val="CodeChar"/>
        </w:rPr>
        <w:t>| {carModel} | {producedCars}</w:t>
      </w:r>
      <w:r w:rsidRPr="00447404">
        <w:t>"</w:t>
      </w:r>
    </w:p>
    <w:p w14:paraId="2B9F2566" w14:textId="77777777" w:rsidR="002447FA" w:rsidRPr="00150356" w:rsidRDefault="002447FA" w:rsidP="002447FA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the </w:t>
      </w:r>
      <w:proofErr w:type="spellStart"/>
      <w:r>
        <w:rPr>
          <w:b/>
        </w:rPr>
        <w:t>producedC</w:t>
      </w:r>
      <w:r w:rsidRPr="00150356">
        <w:rPr>
          <w:b/>
        </w:rPr>
        <w:t>ars</w:t>
      </w:r>
      <w:proofErr w:type="spellEnd"/>
      <w:r w:rsidRPr="00150356">
        <w:t xml:space="preserve"> are </w:t>
      </w:r>
      <w:r w:rsidRPr="00150356">
        <w:rPr>
          <w:b/>
        </w:rPr>
        <w:t>numbers</w:t>
      </w:r>
      <w:r w:rsidRPr="00150356">
        <w:t xml:space="preserve">. If the </w:t>
      </w:r>
      <w:proofErr w:type="spellStart"/>
      <w:r>
        <w:rPr>
          <w:b/>
        </w:rPr>
        <w:t>carB</w:t>
      </w:r>
      <w:r w:rsidRPr="00150356">
        <w:rPr>
          <w:b/>
        </w:rPr>
        <w:t>rand</w:t>
      </w:r>
      <w:proofErr w:type="spellEnd"/>
      <w:r w:rsidRPr="00150356">
        <w:t xml:space="preserve"> you’ve received </w:t>
      </w:r>
      <w:r w:rsidRPr="00150356">
        <w:rPr>
          <w:b/>
        </w:rPr>
        <w:t>already exists</w:t>
      </w:r>
      <w:r w:rsidRPr="00150356">
        <w:t xml:space="preserve">, just add the </w:t>
      </w:r>
      <w:r w:rsidRPr="00150356">
        <w:rPr>
          <w:b/>
        </w:rPr>
        <w:t>new</w:t>
      </w:r>
      <w:r w:rsidRPr="00150356">
        <w:t xml:space="preserve"> </w:t>
      </w:r>
      <w:proofErr w:type="spellStart"/>
      <w:r>
        <w:rPr>
          <w:b/>
        </w:rPr>
        <w:t>carM</w:t>
      </w:r>
      <w:r w:rsidRPr="00150356">
        <w:rPr>
          <w:b/>
        </w:rPr>
        <w:t>odel</w:t>
      </w:r>
      <w:proofErr w:type="spellEnd"/>
      <w:r w:rsidRPr="00150356">
        <w:t xml:space="preserve"> to it with the </w:t>
      </w:r>
      <w:r w:rsidRPr="00150356">
        <w:rPr>
          <w:b/>
        </w:rPr>
        <w:t>produced cars</w:t>
      </w:r>
      <w:r w:rsidRPr="00150356">
        <w:t xml:space="preserve"> </w:t>
      </w:r>
      <w:r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odel</w:t>
      </w:r>
      <w:proofErr w:type="spellEnd"/>
      <w:r w:rsidRPr="00BA7988">
        <w:rPr>
          <w:b/>
        </w:rPr>
        <w:t xml:space="preserve"> </w:t>
      </w:r>
      <w:r w:rsidRPr="00150356">
        <w:t xml:space="preserve">exists, just </w:t>
      </w:r>
      <w:r w:rsidRPr="00150356">
        <w:rPr>
          <w:b/>
        </w:rPr>
        <w:t>add</w:t>
      </w:r>
      <w:r w:rsidRPr="00150356">
        <w:t xml:space="preserve"> the </w:t>
      </w:r>
      <w:r w:rsidRPr="00150356">
        <w:rPr>
          <w:b/>
        </w:rPr>
        <w:t>given value</w:t>
      </w:r>
      <w:r w:rsidRPr="00150356">
        <w:t xml:space="preserve"> to the </w:t>
      </w:r>
      <w:r w:rsidRPr="00150356">
        <w:rPr>
          <w:b/>
        </w:rPr>
        <w:t>current one</w:t>
      </w:r>
      <w:r w:rsidRPr="00150356">
        <w:t>.</w:t>
      </w:r>
    </w:p>
    <w:p w14:paraId="136A77F3" w14:textId="77777777" w:rsidR="002447FA" w:rsidRPr="00150356" w:rsidRDefault="002447FA" w:rsidP="002447FA">
      <w:pPr>
        <w:pStyle w:val="Heading3"/>
        <w:rPr>
          <w:lang w:val="bg-BG"/>
        </w:rPr>
      </w:pPr>
      <w:r w:rsidRPr="00150356">
        <w:t>Output</w:t>
      </w:r>
    </w:p>
    <w:p w14:paraId="76885A19" w14:textId="77777777" w:rsidR="002447FA" w:rsidRPr="00150356" w:rsidRDefault="002447FA" w:rsidP="002447FA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67F57375" w14:textId="77777777" w:rsidR="002447FA" w:rsidRPr="00150356" w:rsidRDefault="002447FA" w:rsidP="002447FA">
      <w:pPr>
        <w:pStyle w:val="Code"/>
        <w:rPr>
          <w:lang w:val="bg-BG"/>
        </w:rPr>
      </w:pPr>
      <w:r>
        <w:t>`</w:t>
      </w:r>
      <w:r w:rsidRPr="00D538D8">
        <w:rPr>
          <w:lang w:val="bg-BG"/>
        </w:rPr>
        <w:t>{</w:t>
      </w:r>
      <w:r w:rsidRPr="00150356">
        <w:t>carBrand</w:t>
      </w:r>
      <w:r w:rsidRPr="00D538D8">
        <w:rPr>
          <w:lang w:val="bg-BG"/>
        </w:rPr>
        <w:t>}</w:t>
      </w:r>
    </w:p>
    <w:p w14:paraId="4E5B2B71" w14:textId="77777777" w:rsidR="002447FA" w:rsidRPr="00150356" w:rsidRDefault="002447FA" w:rsidP="002447FA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A9E6306" w14:textId="77777777" w:rsidR="002447FA" w:rsidRPr="00150356" w:rsidRDefault="002447FA" w:rsidP="002447FA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9498FE8" w14:textId="77777777" w:rsidR="002447FA" w:rsidRPr="00150356" w:rsidRDefault="002447FA" w:rsidP="002447FA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>
        <w:t>...`</w:t>
      </w:r>
    </w:p>
    <w:p w14:paraId="36AF448E" w14:textId="77777777" w:rsidR="002447FA" w:rsidRDefault="002447FA" w:rsidP="002447FA">
      <w:pPr>
        <w:pStyle w:val="Code"/>
        <w:rPr>
          <w:rFonts w:asciiTheme="minorHAnsi" w:hAnsiTheme="minorHAnsi" w:cstheme="minorHAnsi"/>
          <w:b w:val="0"/>
        </w:rPr>
      </w:pPr>
      <w:r w:rsidRPr="00150356">
        <w:rPr>
          <w:rFonts w:asciiTheme="minorHAnsi" w:hAnsiTheme="minorHAnsi" w:cstheme="minorHAnsi"/>
          <w:b w:val="0"/>
        </w:rPr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>
        <w:rPr>
          <w:rFonts w:asciiTheme="minorHAnsi" w:hAnsiTheme="minorHAnsi" w:cstheme="minorHAnsi"/>
          <w:b w:val="0"/>
        </w:rPr>
        <w:t>be the first printed and so on.</w:t>
      </w:r>
    </w:p>
    <w:p w14:paraId="2A7A0B2C" w14:textId="58224B4A" w:rsidR="002447FA" w:rsidRPr="002447FA" w:rsidRDefault="002447FA" w:rsidP="002447FA">
      <w:pPr>
        <w:pStyle w:val="Heading3"/>
        <w:rPr>
          <w:noProof/>
          <w:sz w:val="28"/>
          <w:szCs w:val="28"/>
        </w:rPr>
      </w:pPr>
      <w:r w:rsidRPr="002447FA">
        <w:rPr>
          <w:noProof/>
          <w:sz w:val="28"/>
          <w:szCs w:val="28"/>
        </w:rPr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2447FA" w:rsidRPr="00150356" w14:paraId="62E3A378" w14:textId="77777777" w:rsidTr="00682403">
        <w:tc>
          <w:tcPr>
            <w:tcW w:w="4740" w:type="dxa"/>
            <w:shd w:val="clear" w:color="auto" w:fill="D9D9D9" w:themeFill="background1" w:themeFillShade="D9"/>
          </w:tcPr>
          <w:p w14:paraId="371D2CDB" w14:textId="77777777" w:rsidR="002447FA" w:rsidRPr="00E61FF1" w:rsidRDefault="002447FA" w:rsidP="00682403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54E9629" w14:textId="77777777" w:rsidR="002447FA" w:rsidRPr="00E61FF1" w:rsidRDefault="002447FA" w:rsidP="00682403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Output</w:t>
            </w:r>
          </w:p>
        </w:tc>
      </w:tr>
      <w:tr w:rsidR="002447FA" w:rsidRPr="00150356" w14:paraId="254D0A32" w14:textId="77777777" w:rsidTr="00682403">
        <w:tc>
          <w:tcPr>
            <w:tcW w:w="4740" w:type="dxa"/>
          </w:tcPr>
          <w:p w14:paraId="5203271B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Audi | Q7 | 1000',</w:t>
            </w:r>
          </w:p>
          <w:p w14:paraId="5E0021F4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Audi | Q6 | 100',</w:t>
            </w:r>
          </w:p>
          <w:p w14:paraId="4623841A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BMW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X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5 | 1000',</w:t>
            </w:r>
          </w:p>
          <w:p w14:paraId="5B8FB9F4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BMW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X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6 | 100',</w:t>
            </w:r>
          </w:p>
          <w:p w14:paraId="33DD9DAF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Citroen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C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4 | 123',</w:t>
            </w:r>
          </w:p>
          <w:p w14:paraId="57F70675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Volg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GAZ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-24 | 1000000',</w:t>
            </w:r>
          </w:p>
          <w:p w14:paraId="3ABFA613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Lad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Niv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1000000',</w:t>
            </w:r>
          </w:p>
          <w:p w14:paraId="6552EC22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Lad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Jigul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1000000',</w:t>
            </w:r>
          </w:p>
          <w:p w14:paraId="3939CE43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nl-NL"/>
              </w:rPr>
              <w:t>'Citroen | C4 | 22',</w:t>
            </w:r>
          </w:p>
          <w:p w14:paraId="79AAA81E" w14:textId="77777777" w:rsidR="002447FA" w:rsidRPr="00E61FF1" w:rsidRDefault="002447FA" w:rsidP="00682403">
            <w:pPr>
              <w:spacing w:before="0" w:after="0"/>
              <w:rPr>
                <w:bCs/>
                <w:noProof/>
                <w:lang w:val="nl-NL"/>
              </w:rPr>
            </w:pPr>
            <w:r w:rsidRPr="00E61FF1">
              <w:rPr>
                <w:rFonts w:ascii="Consolas" w:hAnsi="Consolas"/>
                <w:bCs/>
                <w:noProof/>
                <w:lang w:val="nl-NL"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2300878D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Audi</w:t>
            </w:r>
          </w:p>
          <w:p w14:paraId="665D016A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Q7 -&gt; 1000</w:t>
            </w:r>
          </w:p>
          <w:p w14:paraId="190C2D81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Q6 -&gt; 100</w:t>
            </w:r>
          </w:p>
          <w:p w14:paraId="033A7A38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BMW</w:t>
            </w:r>
          </w:p>
          <w:p w14:paraId="756F6D57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X5 -&gt; 1000</w:t>
            </w:r>
          </w:p>
          <w:p w14:paraId="4EC288E2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X6 -&gt; 100</w:t>
            </w:r>
          </w:p>
          <w:p w14:paraId="180A34A0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Citroen</w:t>
            </w:r>
          </w:p>
          <w:p w14:paraId="5A918E87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C4 -&gt; 145</w:t>
            </w:r>
          </w:p>
          <w:p w14:paraId="1D15B7EC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C5 -&gt; 10</w:t>
            </w:r>
          </w:p>
          <w:p w14:paraId="653D9B45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Volga</w:t>
            </w:r>
          </w:p>
          <w:p w14:paraId="077A8B4C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GAZ-24 -&gt; 1000000</w:t>
            </w:r>
          </w:p>
          <w:p w14:paraId="033EA54D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Lada</w:t>
            </w:r>
          </w:p>
          <w:p w14:paraId="1558216A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Niva -&gt; 1000000</w:t>
            </w:r>
          </w:p>
          <w:p w14:paraId="710699F4" w14:textId="77777777" w:rsidR="002447FA" w:rsidRPr="00E61FF1" w:rsidRDefault="002447FA" w:rsidP="00682403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###Jigula -&gt; 1000000</w:t>
            </w:r>
          </w:p>
        </w:tc>
      </w:tr>
    </w:tbl>
    <w:p w14:paraId="4B19B093" w14:textId="77777777" w:rsidR="002447FA" w:rsidRPr="002447FA" w:rsidRDefault="002447FA" w:rsidP="002447FA">
      <w:pPr>
        <w:pStyle w:val="Heading2"/>
        <w:numPr>
          <w:ilvl w:val="0"/>
          <w:numId w:val="0"/>
        </w:numPr>
        <w:rPr>
          <w:lang w:val="bg-BG"/>
        </w:rPr>
      </w:pPr>
    </w:p>
    <w:p w14:paraId="444BC19C" w14:textId="69144EA3" w:rsidR="002466C0" w:rsidRPr="00FF1586" w:rsidRDefault="002466C0" w:rsidP="002466C0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294F4CA6" w14:textId="77777777" w:rsidR="002466C0" w:rsidRPr="00FF1586" w:rsidRDefault="002466C0" w:rsidP="002466C0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2466C0" w:rsidRPr="00FF1586" w14:paraId="3C96FF95" w14:textId="77777777" w:rsidTr="00AD2383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623C4103" w14:textId="77777777" w:rsidR="002466C0" w:rsidRPr="00E61FF1" w:rsidRDefault="002466C0" w:rsidP="00AD23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tring-builder.js</w:t>
            </w:r>
          </w:p>
        </w:tc>
      </w:tr>
      <w:tr w:rsidR="002466C0" w:rsidRPr="00FF1586" w14:paraId="7F167924" w14:textId="77777777" w:rsidTr="00AD2383">
        <w:tc>
          <w:tcPr>
            <w:tcW w:w="10530" w:type="dxa"/>
          </w:tcPr>
          <w:p w14:paraId="07D7DBC3" w14:textId="77777777" w:rsidR="002466C0" w:rsidRPr="00FF1586" w:rsidRDefault="002466C0" w:rsidP="00AD2383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C3247DA" w14:textId="77777777" w:rsidR="002466C0" w:rsidRPr="00FF1586" w:rsidRDefault="002466C0" w:rsidP="002466C0">
      <w:pPr>
        <w:pStyle w:val="Heading3"/>
        <w:rPr>
          <w:lang w:val="bg-BG"/>
        </w:rPr>
      </w:pPr>
      <w:r w:rsidRPr="00FF1586">
        <w:t>Functionality</w:t>
      </w:r>
    </w:p>
    <w:p w14:paraId="4FFB2DB7" w14:textId="77777777" w:rsidR="002466C0" w:rsidRPr="00FF1586" w:rsidRDefault="002466C0" w:rsidP="002466C0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7215B62B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lastRenderedPageBreak/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45FA9704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398056FC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0B95D5EB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0E3C6015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3D3EB296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2955FDBC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Pr="00C87143">
        <w:rPr>
          <w:b/>
          <w:bCs/>
        </w:rPr>
        <w:t>'Argument must be a string'</w:t>
      </w:r>
    </w:p>
    <w:p w14:paraId="62F3D595" w14:textId="77777777" w:rsidR="002466C0" w:rsidRPr="00FF1586" w:rsidRDefault="002466C0" w:rsidP="002466C0">
      <w:pPr>
        <w:pStyle w:val="Heading3"/>
        <w:rPr>
          <w:lang w:val="bg-BG"/>
        </w:rPr>
      </w:pPr>
      <w:r w:rsidRPr="00FF1586">
        <w:t>Example</w:t>
      </w:r>
    </w:p>
    <w:p w14:paraId="3F55AF7D" w14:textId="77777777" w:rsidR="002466C0" w:rsidRPr="004D002D" w:rsidRDefault="002466C0" w:rsidP="002466C0">
      <w:pPr>
        <w:rPr>
          <w:rFonts w:ascii="Consolas" w:hAnsi="Consolas"/>
          <w:lang w:val="bg-BG"/>
        </w:rPr>
      </w:pPr>
      <w:r w:rsidRPr="00FF1586">
        <w:t xml:space="preserve">This is an example </w:t>
      </w:r>
      <w:r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2466C0" w:rsidRPr="004D002D" w14:paraId="1960ED50" w14:textId="77777777" w:rsidTr="00AD2383">
        <w:tc>
          <w:tcPr>
            <w:tcW w:w="6351" w:type="dxa"/>
            <w:shd w:val="clear" w:color="auto" w:fill="D9D9D9" w:themeFill="background1" w:themeFillShade="D9"/>
          </w:tcPr>
          <w:p w14:paraId="553A19A3" w14:textId="77777777" w:rsidR="002466C0" w:rsidRPr="00E61FF1" w:rsidRDefault="002466C0" w:rsidP="00AD23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66A24" w14:textId="77777777" w:rsidR="002466C0" w:rsidRPr="004D002D" w:rsidRDefault="002466C0" w:rsidP="00AD2383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7852BE71" w14:textId="77777777" w:rsidR="002466C0" w:rsidRPr="00E61FF1" w:rsidRDefault="002466C0" w:rsidP="00AD23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2466C0" w:rsidRPr="00FF1586" w14:paraId="4FB4C156" w14:textId="77777777" w:rsidTr="00AD2383">
        <w:trPr>
          <w:trHeight w:val="1785"/>
        </w:trPr>
        <w:tc>
          <w:tcPr>
            <w:tcW w:w="6351" w:type="dxa"/>
          </w:tcPr>
          <w:p w14:paraId="367CDE12" w14:textId="77777777" w:rsidR="002466C0" w:rsidRPr="00FF1586" w:rsidRDefault="002466C0" w:rsidP="00AD23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6F60215E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55ED0244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007CD2EF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6469E804" w14:textId="77777777" w:rsidR="002466C0" w:rsidRPr="00FF1586" w:rsidRDefault="002466C0" w:rsidP="002466C0">
      <w:pPr>
        <w:pStyle w:val="Heading3"/>
        <w:rPr>
          <w:lang w:val="bg-BG"/>
        </w:rPr>
      </w:pPr>
      <w:r w:rsidRPr="00FF1586">
        <w:t>Your Task</w:t>
      </w:r>
    </w:p>
    <w:p w14:paraId="4DF6DCB6" w14:textId="77777777" w:rsidR="002466C0" w:rsidRPr="00FF1586" w:rsidRDefault="002466C0" w:rsidP="002466C0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2466C0" w:rsidRPr="00FF1586" w14:paraId="3674FDB6" w14:textId="77777777" w:rsidTr="00AD2383">
        <w:trPr>
          <w:trHeight w:val="1551"/>
        </w:trPr>
        <w:tc>
          <w:tcPr>
            <w:tcW w:w="10387" w:type="dxa"/>
          </w:tcPr>
          <w:p w14:paraId="127E043E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757500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40163680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F359A80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86464" w14:textId="77777777" w:rsidR="00F01453" w:rsidRDefault="00F01453" w:rsidP="008068A2">
      <w:pPr>
        <w:spacing w:after="0" w:line="240" w:lineRule="auto"/>
      </w:pPr>
      <w:r>
        <w:separator/>
      </w:r>
    </w:p>
  </w:endnote>
  <w:endnote w:type="continuationSeparator" w:id="0">
    <w:p w14:paraId="634754AA" w14:textId="77777777" w:rsidR="00F01453" w:rsidRDefault="00F014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F01453" w:rsidP="004E4C1E">
    <w:pPr>
      <w:pStyle w:val="Footer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28B62CF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4C312F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C312F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0BCE0" w14:textId="77777777" w:rsidR="00F01453" w:rsidRDefault="00F01453" w:rsidP="008068A2">
      <w:pPr>
        <w:spacing w:after="0" w:line="240" w:lineRule="auto"/>
      </w:pPr>
      <w:r>
        <w:separator/>
      </w:r>
    </w:p>
  </w:footnote>
  <w:footnote w:type="continuationSeparator" w:id="0">
    <w:p w14:paraId="58C4F9A3" w14:textId="77777777" w:rsidR="00F01453" w:rsidRDefault="00F014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40"/>
  </w:num>
  <w:num w:numId="43">
    <w:abstractNumId w:val="24"/>
  </w:num>
  <w:num w:numId="44">
    <w:abstractNumId w:val="16"/>
  </w:num>
  <w:num w:numId="45">
    <w:abstractNumId w:val="4"/>
  </w:num>
  <w:num w:numId="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qgUA7gzH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5A68"/>
    <w:rsid w:val="000A6794"/>
    <w:rsid w:val="000B39E6"/>
    <w:rsid w:val="000B56F0"/>
    <w:rsid w:val="000C0EE1"/>
    <w:rsid w:val="000C5361"/>
    <w:rsid w:val="000F72F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7FA"/>
    <w:rsid w:val="002466C0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B6D7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C5759"/>
    <w:rsid w:val="003E1013"/>
    <w:rsid w:val="003E167F"/>
    <w:rsid w:val="003E2A3C"/>
    <w:rsid w:val="003E2F33"/>
    <w:rsid w:val="003E6BFB"/>
    <w:rsid w:val="003F1864"/>
    <w:rsid w:val="0041081C"/>
    <w:rsid w:val="004311CA"/>
    <w:rsid w:val="00447646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C312F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75A1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270F1"/>
    <w:rsid w:val="00730626"/>
    <w:rsid w:val="007344FC"/>
    <w:rsid w:val="00763912"/>
    <w:rsid w:val="00773481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1A5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A7F09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05D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07BF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453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B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61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68/Classes-and-Attribute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4508F7-862A-40AE-99BE-61EC0BB48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3</TotalTime>
  <Pages>5</Pages>
  <Words>1106</Words>
  <Characters>6306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28</cp:revision>
  <cp:lastPrinted>2023-05-04T05:52:00Z</cp:lastPrinted>
  <dcterms:created xsi:type="dcterms:W3CDTF">2019-11-12T12:29:00Z</dcterms:created>
  <dcterms:modified xsi:type="dcterms:W3CDTF">2024-12-04T16:40:00Z</dcterms:modified>
  <cp:category>programming; education; software engineering; software development</cp:category>
</cp:coreProperties>
</file>